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Frankfurt</w:t>
      </w:r>
    </w:p>
    <w:bookmarkStart w:id="25" w:name="automotive-engineer-cover-letter"/>
    <w:p>
      <w:pPr>
        <w:pStyle w:val="Heading1"/>
      </w:pPr>
      <w:r>
        <w:t xml:space="preserve">Automotive Engine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Frankfurt, Germany</w:t>
      </w:r>
    </w:p>
    <w:bookmarkStart w:id="24" w:name="X25bba1338d3977d666ba68163941681e41a365c"/>
    <w:p>
      <w:pPr>
        <w:pStyle w:val="Heading2"/>
      </w:pPr>
      <w:r>
        <w:t xml:space="preserve">Subject: Automotive Engineer Application for Germany Frankfurt</w:t>
      </w:r>
    </w:p>
    <w:p>
      <w:pPr>
        <w:pStyle w:val="FirstParagraph"/>
      </w:pPr>
      <w:r>
        <w:t xml:space="preserve">Dear Hiring Manager,</w:t>
      </w:r>
    </w:p>
    <w:p>
      <w:pPr>
        <w:pStyle w:val="BodyText"/>
      </w:pPr>
      <w:r>
        <w:t xml:space="preserve">I am writing to express my enthusiasm for the Automotive Engineer position at your esteemed organization in Germany, Frankfurt. As a highly motivated and technically proficient engineer with a passion for innovation in the automotive industry, I am eager to contribute my expertise to a dynamic team that values excellence and cutting-edge technology. This opportunity aligns perfectly with my career goals, and I am confident that my background in automotive engineering, combined with my adaptability and commitment to quality, will make me a valuable asset to your company.</w:t>
      </w:r>
    </w:p>
    <w:p>
      <w:pPr>
        <w:pStyle w:val="BodyText"/>
      </w:pPr>
      <w:r>
        <w:t xml:space="preserve">Germany has long been recognized as a global leader in automotive engineering, with Frankfurt serving as a hub for innovation, research, and development. The city's strategic position as a gateway to Europe and its thriving industrial ecosystem make it an ideal location for professionals seeking to advance their careers in this field. My decision to apply for the Automotive Engineer role in Germany Frankfurt is driven by the desire to work within this vibrant environment, where automotive technology is constantly evolving, and where companies prioritize sustainability, efficiency, and precision.</w:t>
      </w:r>
    </w:p>
    <w:bookmarkStart w:id="20" w:name="professional-background"/>
    <w:p>
      <w:pPr>
        <w:pStyle w:val="Heading3"/>
      </w:pPr>
      <w:r>
        <w:t xml:space="preserve">Professional Background</w:t>
      </w:r>
    </w:p>
    <w:p>
      <w:pPr>
        <w:pStyle w:val="FirstParagraph"/>
      </w:pPr>
      <w:r>
        <w:t xml:space="preserve">With over [X years] of experience in automotive engineering, I have developed a strong foundation in vehicle design, systems integration, and performance optimization. My career has been dedicated to solving complex challenges at the intersection of mechanical engineering and advanced technology. Throughout my professional journey, I have worked on projects ranging from traditional internal combustion engine development to the integration of hybrid and electric vehicle systems. This diverse experience has equipped me with a deep understanding of automotive engineering principles, as well as the ability to adapt to emerging industry trends.</w:t>
      </w:r>
    </w:p>
    <w:p>
      <w:pPr>
        <w:pStyle w:val="BodyText"/>
      </w:pPr>
      <w:r>
        <w:t xml:space="preserve">At [Previous Company Name], I was responsible for leading cross-functional teams to design and test new vehicle components. My work on optimizing fuel efficiency and reducing emissions contributed significantly to the company’s commitment to sustainability. Additionally, I played a key role in the development of a next-generation hybrid powertrain system, which was recognized with an innovation award at [Industry Conference or Event]. These experiences have honed my technical skills and reinforced my ability to deliver results under tight deadlines while maintaining high standards of quality.</w:t>
      </w:r>
    </w:p>
    <w:bookmarkEnd w:id="20"/>
    <w:bookmarkStart w:id="21" w:name="skills-and-expertise"/>
    <w:p>
      <w:pPr>
        <w:pStyle w:val="Heading3"/>
      </w:pPr>
      <w:r>
        <w:t xml:space="preserve">Skills and Expertise</w:t>
      </w:r>
    </w:p>
    <w:p>
      <w:pPr>
        <w:pStyle w:val="FirstParagraph"/>
      </w:pPr>
      <w:r>
        <w:t xml:space="preserve">As an Automotive Engineer, I possess a robust skill set that includes advanced knowledge of CAD software (such as CATIA and SolidWorks), finite element analysis (FEA), computational fluid dynamics (CFD), and simulation tools like MATLAB/Simulink. My proficiency in these technologies enables me to design, analyze, and improve automotive systems with precision. I am also well-versed in industry standards such as ISO 26262 for functional safety and ASI/ISO 14001 for environmental management, ensuring that my work meets global regulatory requirements.</w:t>
      </w:r>
    </w:p>
    <w:p>
      <w:pPr>
        <w:pStyle w:val="BodyText"/>
      </w:pPr>
      <w:r>
        <w:t xml:space="preserve">In addition to technical expertise, I have strong problem-solving abilities and a keen eye for detail. I thrive in collaborative environments where teamwork is essential to achieving innovative solutions. My communication skills allow me to effectively convey complex technical concepts to stakeholders, whether they are engineers, project managers, or clients. This ability is crucial in Germany Frankfurt’s fast-paced automotive sector, where clear collaboration between departments is vital for success.</w:t>
      </w:r>
    </w:p>
    <w:bookmarkEnd w:id="21"/>
    <w:bookmarkStart w:id="22" w:name="why-germany-frankfurt"/>
    <w:p>
      <w:pPr>
        <w:pStyle w:val="Heading3"/>
      </w:pPr>
      <w:r>
        <w:t xml:space="preserve">Why Germany Frankfurt?</w:t>
      </w:r>
    </w:p>
    <w:p>
      <w:pPr>
        <w:pStyle w:val="FirstParagraph"/>
      </w:pPr>
      <w:r>
        <w:t xml:space="preserve">Frankfurt’s reputation as a global financial and industrial center makes it an attractive destination for professionals in the automotive industry. The city is home to major automotive manufacturers, research institutions, and technology firms that are at the forefront of innovation. By joining your organization, I aim to contribute to this thriving ecosystem while gaining exposure to cutting-edge projects that push the boundaries of automotive engineering.</w:t>
      </w:r>
    </w:p>
    <w:p>
      <w:pPr>
        <w:pStyle w:val="BodyText"/>
      </w:pPr>
      <w:r>
        <w:t xml:space="preserve">Moreover, Germany’s emphasis on sustainability and technological advancement resonates deeply with my professional values. The country’s commitment to electric mobility, autonomous driving, and eco-friendly manufacturing processes aligns with my vision for the future of transportation. I am particularly inspired by Frankfurt’s role in promoting green technologies and its support for startups that are redefining the automotive landscape. I believe that working in such an environment will allow me to grow both professionally and personally.</w:t>
      </w:r>
    </w:p>
    <w:bookmarkEnd w:id="22"/>
    <w:bookmarkStart w:id="23" w:name="conclusion"/>
    <w:p>
      <w:pPr>
        <w:pStyle w:val="Heading3"/>
      </w:pPr>
      <w:r>
        <w:t xml:space="preserve">Conclusion</w:t>
      </w:r>
    </w:p>
    <w:p>
      <w:pPr>
        <w:pStyle w:val="FirstParagraph"/>
      </w:pPr>
      <w:r>
        <w:t xml:space="preserve">In conclusion, I am eager to bring my technical expertise, passion for innovation, and dedication to excellence to your team in Germany Frankfurt. The Automotive Engineer role represents an exciting opportunity to contribute to a company that is shaping the future of the automotive industry. I am confident that my skills and experiences will enable me to make meaningful contributions while aligning with your organization’s goals.</w:t>
      </w:r>
    </w:p>
    <w:p>
      <w:pPr>
        <w:pStyle w:val="BodyText"/>
      </w:pPr>
      <w:r>
        <w:t xml:space="preserve">Thank you for considering my application. I would welcome the opportunity to discuss how my background and aspirations align with your needs. Please feel free to contact me at [Your Phone Number] or [Your Email Address] at your earliest convenience. I look forward to the possibility of contributing to your organization’s continued success in Germany Frankfurt.</w:t>
      </w:r>
    </w:p>
    <w:p>
      <w:pPr>
        <w:pStyle w:val="BodyText"/>
      </w:pPr>
      <w:r>
        <w:t xml:space="preserve">Sincerely,</w:t>
      </w:r>
      <w:r>
        <w:br/>
      </w:r>
      <w:r>
        <w:t xml:space="preserve">[Your Full Name]</w:t>
      </w:r>
      <w:r>
        <w:br/>
      </w:r>
      <w:r>
        <w:t xml:space="preserve">Automotive Engineer</w:t>
      </w:r>
      <w:r>
        <w:br/>
      </w:r>
      <w:r>
        <w:t xml:space="preserve">[Your Contact Informati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 - Germany Frankfurt</dc:title>
  <dc:creator/>
  <cp:keywords/>
  <dcterms:created xsi:type="dcterms:W3CDTF">2026-07-24T08:31:51Z</dcterms:created>
  <dcterms:modified xsi:type="dcterms:W3CDTF">2026-07-24T08:31:51Z</dcterms:modified>
</cp:coreProperties>
</file>

<file path=docProps/custom.xml><?xml version="1.0" encoding="utf-8"?>
<Properties xmlns="http://schemas.openxmlformats.org/officeDocument/2006/custom-properties" xmlns:vt="http://schemas.openxmlformats.org/officeDocument/2006/docPropsVTypes"/>
</file>